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21DD0" w14:textId="7E105953" w:rsidR="004D287E" w:rsidRDefault="007360D2"/>
    <w:p w14:paraId="543FC787" w14:textId="248FB157" w:rsidR="002F7A6E" w:rsidRDefault="002F7A6E" w:rsidP="002F7A6E">
      <w:pPr>
        <w:pStyle w:val="ListParagraph"/>
        <w:numPr>
          <w:ilvl w:val="0"/>
          <w:numId w:val="1"/>
        </w:numPr>
      </w:pPr>
      <w:r>
        <w:t>Identify the location of the stamp</w:t>
      </w:r>
    </w:p>
    <w:p w14:paraId="379315C5" w14:textId="08351BA9" w:rsidR="002F7A6E" w:rsidRDefault="00C24C27" w:rsidP="002F7A6E">
      <w:pPr>
        <w:pStyle w:val="ListParagraph"/>
        <w:numPr>
          <w:ilvl w:val="0"/>
          <w:numId w:val="1"/>
        </w:numPr>
      </w:pPr>
      <w:r>
        <w:t>Based on the location of the stamp e</w:t>
      </w:r>
      <w:r w:rsidR="002F7A6E">
        <w:t>xtract region of interest (</w:t>
      </w:r>
      <w:r>
        <w:t>ROI) (</w:t>
      </w:r>
      <w:r w:rsidRPr="00C24C27">
        <w:rPr>
          <w:rFonts w:hint="eastAsia"/>
        </w:rPr>
        <w:t>Crop the area around the stamp</w:t>
      </w:r>
      <w:r>
        <w:t>)</w:t>
      </w:r>
    </w:p>
    <w:p w14:paraId="62F47AAC" w14:textId="40D0ECD1" w:rsidR="00C24C27" w:rsidRDefault="00C24C27" w:rsidP="002F7A6E">
      <w:pPr>
        <w:pStyle w:val="ListParagraph"/>
        <w:numPr>
          <w:ilvl w:val="0"/>
          <w:numId w:val="1"/>
        </w:numPr>
      </w:pPr>
      <w:r w:rsidRPr="00C24C27">
        <w:t>Perform text detection using OpenCV</w:t>
      </w:r>
      <w:r>
        <w:t xml:space="preserve"> on the ROI and extract the text</w:t>
      </w:r>
      <w:r w:rsidR="002154C5">
        <w:t xml:space="preserve"> next to the stamp</w:t>
      </w:r>
    </w:p>
    <w:p w14:paraId="3B2D42DE" w14:textId="403F60E5" w:rsidR="00C24C27" w:rsidRDefault="006473A2" w:rsidP="002F7A6E">
      <w:pPr>
        <w:pStyle w:val="ListParagraph"/>
        <w:numPr>
          <w:ilvl w:val="0"/>
          <w:numId w:val="1"/>
        </w:numPr>
      </w:pPr>
      <w:r>
        <w:t>Compare the extracted text with possible statements from a dictionary</w:t>
      </w:r>
    </w:p>
    <w:p w14:paraId="7524EDED" w14:textId="391AD5D8" w:rsidR="006473A2" w:rsidRDefault="006473A2" w:rsidP="006473A2">
      <w:pPr>
        <w:pStyle w:val="ListParagraph"/>
        <w:numPr>
          <w:ilvl w:val="1"/>
          <w:numId w:val="1"/>
        </w:numPr>
      </w:pPr>
      <w:r>
        <w:t xml:space="preserve">One of the possible statements is the text on the header of the image file. Using </w:t>
      </w:r>
      <w:r w:rsidRPr="00C24C27">
        <w:t>OpenCV</w:t>
      </w:r>
      <w:r>
        <w:t xml:space="preserve"> we can extract the header texts. </w:t>
      </w:r>
    </w:p>
    <w:p w14:paraId="3482D755" w14:textId="25C631A3" w:rsidR="006473A2" w:rsidRDefault="006473A2" w:rsidP="006473A2">
      <w:pPr>
        <w:pStyle w:val="ListParagraph"/>
        <w:ind w:left="1440"/>
      </w:pPr>
    </w:p>
    <w:p w14:paraId="3F6B0931" w14:textId="084C6184" w:rsidR="00D836E8" w:rsidRDefault="00D836E8" w:rsidP="006473A2">
      <w:pPr>
        <w:pStyle w:val="ListParagraph"/>
        <w:ind w:left="1440"/>
      </w:pPr>
    </w:p>
    <w:p w14:paraId="0C40227A" w14:textId="77777777" w:rsidR="00D836E8" w:rsidRDefault="00D836E8" w:rsidP="00D836E8">
      <w:pPr>
        <w:pStyle w:val="ListParagraph"/>
        <w:numPr>
          <w:ilvl w:val="0"/>
          <w:numId w:val="2"/>
        </w:numPr>
      </w:pPr>
      <w:r>
        <w:t>Identify the location of the stamp</w:t>
      </w:r>
    </w:p>
    <w:p w14:paraId="137753B3" w14:textId="77777777" w:rsidR="00D836E8" w:rsidRDefault="00D836E8" w:rsidP="00D836E8">
      <w:pPr>
        <w:pStyle w:val="ListParagraph"/>
        <w:numPr>
          <w:ilvl w:val="0"/>
          <w:numId w:val="2"/>
        </w:numPr>
      </w:pPr>
      <w:r>
        <w:t>Based on the location of the stamp extract region of interest (ROI) (</w:t>
      </w:r>
      <w:r w:rsidRPr="00C24C27">
        <w:rPr>
          <w:rFonts w:hint="eastAsia"/>
        </w:rPr>
        <w:t>Crop the area around the stamp</w:t>
      </w:r>
      <w:r>
        <w:t>)</w:t>
      </w:r>
    </w:p>
    <w:p w14:paraId="63D2C867" w14:textId="77777777" w:rsidR="00D836E8" w:rsidRDefault="00D836E8" w:rsidP="00D836E8">
      <w:pPr>
        <w:pStyle w:val="ListParagraph"/>
        <w:numPr>
          <w:ilvl w:val="0"/>
          <w:numId w:val="2"/>
        </w:numPr>
      </w:pPr>
      <w:r w:rsidRPr="00C24C27">
        <w:t>Perform text detection using OpenCV</w:t>
      </w:r>
      <w:r>
        <w:t xml:space="preserve"> on the ROI and extract the text next to the stamp</w:t>
      </w:r>
    </w:p>
    <w:p w14:paraId="285EF11C" w14:textId="0D466510" w:rsidR="00D836E8" w:rsidRDefault="00D836E8" w:rsidP="00D836E8">
      <w:pPr>
        <w:pStyle w:val="ListParagraph"/>
        <w:numPr>
          <w:ilvl w:val="0"/>
          <w:numId w:val="2"/>
        </w:numPr>
      </w:pPr>
      <w:r>
        <w:t xml:space="preserve">Select </w:t>
      </w:r>
      <w:r>
        <w:t>possible statements from a dictionary</w:t>
      </w:r>
    </w:p>
    <w:p w14:paraId="5D5482E8" w14:textId="131FB685" w:rsidR="00D836E8" w:rsidRDefault="00D836E8" w:rsidP="00D836E8">
      <w:pPr>
        <w:pStyle w:val="ListParagraph"/>
        <w:numPr>
          <w:ilvl w:val="1"/>
          <w:numId w:val="2"/>
        </w:numPr>
      </w:pPr>
      <w:r>
        <w:t xml:space="preserve">One of the possible statements is the text on the header of the image file. Using </w:t>
      </w:r>
      <w:r w:rsidRPr="00C24C27">
        <w:t>OpenCV</w:t>
      </w:r>
      <w:r>
        <w:t xml:space="preserve"> we can extract the header texts. </w:t>
      </w:r>
    </w:p>
    <w:p w14:paraId="42A9BCCC" w14:textId="03B7ED5C" w:rsidR="00827194" w:rsidRDefault="00827194" w:rsidP="00827194">
      <w:pPr>
        <w:pStyle w:val="ListParagraph"/>
        <w:numPr>
          <w:ilvl w:val="0"/>
          <w:numId w:val="2"/>
        </w:numPr>
      </w:pPr>
      <w:r w:rsidRPr="00827194">
        <w:t>Compare the extracted text</w:t>
      </w:r>
      <w:r>
        <w:t>s</w:t>
      </w:r>
      <w:r w:rsidRPr="00827194">
        <w:t xml:space="preserve"> </w:t>
      </w:r>
      <w:r w:rsidR="007360D2">
        <w:t>at</w:t>
      </w:r>
      <w:r>
        <w:t xml:space="preserve"> step 3 and step 4 </w:t>
      </w:r>
    </w:p>
    <w:p w14:paraId="7545A7B8" w14:textId="77777777" w:rsidR="00D836E8" w:rsidRDefault="00D836E8" w:rsidP="006473A2">
      <w:pPr>
        <w:pStyle w:val="ListParagraph"/>
        <w:ind w:left="1440"/>
      </w:pPr>
    </w:p>
    <w:sectPr w:rsidR="00D83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E375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2581C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tDA2NjI0MDCyMDBT0lEKTi0uzszPAykwrAUAMQQD+ywAAAA="/>
  </w:docVars>
  <w:rsids>
    <w:rsidRoot w:val="002F7A6E"/>
    <w:rsid w:val="000E4230"/>
    <w:rsid w:val="002154C5"/>
    <w:rsid w:val="00273192"/>
    <w:rsid w:val="002F7A6E"/>
    <w:rsid w:val="003E53C3"/>
    <w:rsid w:val="00427A89"/>
    <w:rsid w:val="006329EC"/>
    <w:rsid w:val="006473A2"/>
    <w:rsid w:val="007360D2"/>
    <w:rsid w:val="00827194"/>
    <w:rsid w:val="008E6E68"/>
    <w:rsid w:val="00917431"/>
    <w:rsid w:val="009274A6"/>
    <w:rsid w:val="0093388A"/>
    <w:rsid w:val="00AA25D8"/>
    <w:rsid w:val="00BB5A30"/>
    <w:rsid w:val="00BE6DF4"/>
    <w:rsid w:val="00C24C27"/>
    <w:rsid w:val="00D63152"/>
    <w:rsid w:val="00D836E8"/>
    <w:rsid w:val="00FE7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F3B8E"/>
  <w15:chartTrackingRefBased/>
  <w15:docId w15:val="{01D52367-8C6F-45A1-8A8D-E830A4096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7A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7</cp:revision>
  <dcterms:created xsi:type="dcterms:W3CDTF">2020-12-22T13:35:00Z</dcterms:created>
  <dcterms:modified xsi:type="dcterms:W3CDTF">2020-12-22T14:07:00Z</dcterms:modified>
</cp:coreProperties>
</file>